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3FFD59A2" w:rsidR="003C1207" w:rsidRPr="007A1BB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063DFAB2" w14:textId="2B5160FA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35225FDC" w14:textId="6C021588" w:rsidR="006B2A37" w:rsidRPr="007A1BB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9DBF17D" w14:textId="77777777" w:rsidR="00226C9E" w:rsidRDefault="00226C9E">
      <w:r>
        <w:t xml:space="preserve">Ans: - </w:t>
      </w:r>
    </w:p>
    <w:p w14:paraId="541A83DB" w14:textId="34913DCB" w:rsidR="00411A69" w:rsidRDefault="00226C9E" w:rsidP="00226C9E">
      <w:pPr>
        <w:pStyle w:val="ListParagraph"/>
        <w:numPr>
          <w:ilvl w:val="0"/>
          <w:numId w:val="1"/>
        </w:numPr>
      </w:pPr>
      <w:r>
        <w:t>Select RTRIM(FIRST_NAME) from WORKER</w:t>
      </w:r>
    </w:p>
    <w:p w14:paraId="007675EB" w14:textId="290E92D7" w:rsidR="00226C9E" w:rsidRDefault="00106774" w:rsidP="00226C9E">
      <w:pPr>
        <w:pStyle w:val="ListParagraph"/>
        <w:numPr>
          <w:ilvl w:val="0"/>
          <w:numId w:val="1"/>
        </w:numPr>
      </w:pPr>
      <w:r w:rsidRPr="00106774">
        <w:t xml:space="preserve">Select distinct Department, </w:t>
      </w:r>
      <w:proofErr w:type="gramStart"/>
      <w:r w:rsidRPr="00106774">
        <w:t>length(</w:t>
      </w:r>
      <w:proofErr w:type="gramEnd"/>
      <w:r w:rsidRPr="00106774">
        <w:t xml:space="preserve">Department) as </w:t>
      </w:r>
      <w:proofErr w:type="spellStart"/>
      <w:r w:rsidRPr="00106774">
        <w:t>Depart_length</w:t>
      </w:r>
      <w:proofErr w:type="spellEnd"/>
      <w:r w:rsidRPr="00106774">
        <w:t xml:space="preserve"> from worker;</w:t>
      </w:r>
    </w:p>
    <w:p w14:paraId="2F23F91B" w14:textId="05285AD3" w:rsidR="00106774" w:rsidRDefault="00A61BB4" w:rsidP="00226C9E">
      <w:pPr>
        <w:pStyle w:val="ListParagraph"/>
        <w:numPr>
          <w:ilvl w:val="0"/>
          <w:numId w:val="1"/>
        </w:numPr>
      </w:pPr>
      <w:r w:rsidRPr="00A61BB4">
        <w:t xml:space="preserve">Select max(Salary) as </w:t>
      </w:r>
      <w:proofErr w:type="spellStart"/>
      <w:r w:rsidRPr="00A61BB4">
        <w:t>Highest_Salary</w:t>
      </w:r>
      <w:proofErr w:type="spellEnd"/>
      <w:r w:rsidRPr="00A61BB4">
        <w:t xml:space="preserve"> from worker where Salary not in (Select distinct top 2 Salary from worker order by Salary </w:t>
      </w:r>
      <w:proofErr w:type="spellStart"/>
      <w:r w:rsidRPr="00A61BB4">
        <w:t>desc</w:t>
      </w:r>
      <w:proofErr w:type="spellEnd"/>
      <w:r w:rsidRPr="00A61BB4">
        <w:t>);</w:t>
      </w:r>
    </w:p>
    <w:p w14:paraId="127D1260" w14:textId="77777777" w:rsidR="00226C9E" w:rsidRDefault="00226C9E"/>
    <w:sectPr w:rsidR="00226C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E9659C"/>
    <w:multiLevelType w:val="hybridMultilevel"/>
    <w:tmpl w:val="F71EDE40"/>
    <w:lvl w:ilvl="0" w:tplc="3D88E5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96072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106774"/>
    <w:rsid w:val="00226C9E"/>
    <w:rsid w:val="003C1207"/>
    <w:rsid w:val="00411A69"/>
    <w:rsid w:val="006B2A37"/>
    <w:rsid w:val="00A61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226C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81</Words>
  <Characters>4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TIK KADAM</cp:lastModifiedBy>
  <cp:revision>4</cp:revision>
  <dcterms:created xsi:type="dcterms:W3CDTF">2021-03-26T13:45:00Z</dcterms:created>
  <dcterms:modified xsi:type="dcterms:W3CDTF">2022-04-09T14:49:00Z</dcterms:modified>
</cp:coreProperties>
</file>